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18C61DA2" w:rsidR="00BE6993" w:rsidRDefault="00BE6993">
      <w:r>
        <w:t>Student Name</w:t>
      </w:r>
      <w:r>
        <w:tab/>
      </w:r>
      <w:r>
        <w:tab/>
        <w:t xml:space="preserve">: </w:t>
      </w:r>
      <w:r w:rsidR="00703E01">
        <w:tab/>
        <w:t>Anna Ballot</w:t>
      </w:r>
    </w:p>
    <w:p w14:paraId="219AC48D" w14:textId="69EE809C" w:rsidR="0010574E" w:rsidRDefault="0010574E">
      <w:r>
        <w:t>Student Number</w:t>
      </w:r>
      <w:r>
        <w:tab/>
        <w:t xml:space="preserve">: </w:t>
      </w:r>
      <w:r>
        <w:tab/>
        <w:t>08340251</w:t>
      </w:r>
    </w:p>
    <w:p w14:paraId="4905810F" w14:textId="05BDE7D4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53598A">
        <w:tab/>
      </w:r>
      <w:r w:rsidR="0053598A">
        <w:tab/>
      </w:r>
      <w:hyperlink r:id="rId11" w:history="1">
        <w:r w:rsidR="0053598A" w:rsidRPr="00CC0565">
          <w:rPr>
            <w:rStyle w:val="Hyperlink"/>
          </w:rPr>
          <w:t>https://github.com/annaballot/remote-work-clerk</w:t>
        </w:r>
      </w:hyperlink>
    </w:p>
    <w:p w14:paraId="75EB5112" w14:textId="5FAE22E2" w:rsidR="00021902" w:rsidRDefault="0053598A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Video</w:t>
      </w:r>
      <w:r>
        <w:tab/>
      </w:r>
      <w:r>
        <w:tab/>
      </w:r>
      <w:r>
        <w:tab/>
        <w:t>:</w:t>
      </w:r>
      <w:r>
        <w:tab/>
      </w:r>
      <w:r>
        <w:tab/>
      </w:r>
      <w:hyperlink r:id="rId12" w:history="1">
        <w:r w:rsidR="00021902" w:rsidRPr="002E009C">
          <w:rPr>
            <w:rStyle w:val="Hyperlink"/>
          </w:rPr>
          <w:t>https://www.youtube.com/watch?v=PQUc7G24QuY&amp;ab_channel=AnnaBallot</w:t>
        </w:r>
      </w:hyperlink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A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32FD568" w:rsidR="00494B44" w:rsidRDefault="00CE52DC" w:rsidP="00A70A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utput includes </w:t>
            </w:r>
            <w:r w:rsidR="003C672E">
              <w:t>Programming (C++)</w:t>
            </w:r>
            <w:r w:rsidR="003C36F3">
              <w:t xml:space="preserve">, Computer Systems, and </w:t>
            </w:r>
            <w:r>
              <w:t>Databases</w:t>
            </w:r>
          </w:p>
        </w:tc>
        <w:tc>
          <w:tcPr>
            <w:tcW w:w="3677" w:type="dxa"/>
            <w:vAlign w:val="center"/>
          </w:tcPr>
          <w:p w14:paraId="24C32D5D" w14:textId="13BC65FB" w:rsidR="00494B44" w:rsidRDefault="00AA61FB" w:rsidP="00F538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ing Arduino</w:t>
            </w:r>
            <w:r w:rsidR="00DA1244">
              <w:t>, external sound sensor, temperature sensor and gesture sensor</w:t>
            </w:r>
          </w:p>
        </w:tc>
        <w:tc>
          <w:tcPr>
            <w:tcW w:w="2987" w:type="dxa"/>
            <w:vAlign w:val="center"/>
          </w:tcPr>
          <w:p w14:paraId="6EB00972" w14:textId="7317FE30" w:rsidR="00494B44" w:rsidRDefault="00C5265C" w:rsidP="00A70A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asic solution covers </w:t>
            </w:r>
            <w:r w:rsidR="005717C6">
              <w:t xml:space="preserve">monitoring temperature and sound to notify user of a Teams message, or </w:t>
            </w:r>
            <w:r w:rsidR="00702262">
              <w:t xml:space="preserve">when the temperature increases above threshold. </w:t>
            </w:r>
          </w:p>
        </w:tc>
        <w:tc>
          <w:tcPr>
            <w:tcW w:w="2643" w:type="dxa"/>
            <w:vAlign w:val="center"/>
          </w:tcPr>
          <w:p w14:paraId="6C0B0D5C" w14:textId="5C9268FB" w:rsidR="00494B44" w:rsidRDefault="00506065" w:rsidP="00A70A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ME and video demonstration included</w:t>
            </w:r>
          </w:p>
        </w:tc>
      </w:tr>
      <w:tr w:rsidR="00494B44" w14:paraId="4EE5A138" w14:textId="77777777" w:rsidTr="00A70A4B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60AE3DD1" w:rsidR="00494B44" w:rsidRDefault="00256D65" w:rsidP="00A70A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 strands </w:t>
            </w:r>
            <w:r w:rsidR="00A70A4B">
              <w:t>included:  Programming (C++), Computer Systems, and Databases</w:t>
            </w:r>
          </w:p>
        </w:tc>
        <w:tc>
          <w:tcPr>
            <w:tcW w:w="3677" w:type="dxa"/>
            <w:vAlign w:val="center"/>
          </w:tcPr>
          <w:p w14:paraId="4740C853" w14:textId="1912E810" w:rsidR="00494B44" w:rsidRDefault="00954C2E" w:rsidP="00A70A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bove + connected to </w:t>
            </w:r>
            <w:proofErr w:type="spellStart"/>
            <w:r>
              <w:t>Wifi</w:t>
            </w:r>
            <w:proofErr w:type="spellEnd"/>
            <w:r w:rsidR="00084E47">
              <w:t xml:space="preserve"> + connected to local server to read and write </w:t>
            </w:r>
            <w:r w:rsidR="007134E8">
              <w:t>data to MySQL database</w:t>
            </w:r>
          </w:p>
        </w:tc>
        <w:tc>
          <w:tcPr>
            <w:tcW w:w="2987" w:type="dxa"/>
            <w:vAlign w:val="center"/>
          </w:tcPr>
          <w:p w14:paraId="1B520121" w14:textId="7D015FF9" w:rsidR="00494B44" w:rsidRDefault="00A743F8" w:rsidP="008B44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 includes data processing to read average sound values (</w:t>
            </w:r>
            <w:r w:rsidR="004F6377">
              <w:t>and uses the historical average when the app starts to bypass calibration phase)</w:t>
            </w:r>
            <w:r w:rsidR="00471C34">
              <w:t xml:space="preserve"> and notify users when the sound is greater than a certain % over the average. This monitoring only happens when the user turns on sound monitoring via Blynk button, or hand gesture over Arduino.</w:t>
            </w:r>
            <w:r w:rsidR="008B4412">
              <w:t xml:space="preserve"> </w:t>
            </w:r>
          </w:p>
        </w:tc>
        <w:tc>
          <w:tcPr>
            <w:tcW w:w="2643" w:type="dxa"/>
            <w:vAlign w:val="center"/>
          </w:tcPr>
          <w:p w14:paraId="1BBD1FBD" w14:textId="2E45441D" w:rsidR="00494B44" w:rsidRDefault="00D80B86" w:rsidP="00A70A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ear</w:t>
            </w:r>
            <w:r w:rsidR="003B1E69">
              <w:t xml:space="preserve"> presentation and documentation within the </w:t>
            </w:r>
            <w:proofErr w:type="spellStart"/>
            <w:r w:rsidR="003B1E69">
              <w:t>Github</w:t>
            </w:r>
            <w:proofErr w:type="spellEnd"/>
            <w:r w:rsidR="003B1E69">
              <w:t xml:space="preserve"> Repository</w:t>
            </w:r>
          </w:p>
        </w:tc>
      </w:tr>
      <w:tr w:rsidR="00494B44" w14:paraId="5D607832" w14:textId="77777777" w:rsidTr="00A70A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66C6CE1C" w:rsidR="00494B44" w:rsidRDefault="00974AD6" w:rsidP="00A70A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3 strands included and demonstrated advanced programming concepts </w:t>
            </w:r>
            <w:r w:rsidR="00D212FD">
              <w:t xml:space="preserve">in the Arduino C++ code  which includes loops, nested ifs etc, and advanced Computer Systems knowledge, using </w:t>
            </w:r>
            <w:r w:rsidR="00214B89">
              <w:t xml:space="preserve">a variety of </w:t>
            </w:r>
            <w:r w:rsidR="00E64141">
              <w:t xml:space="preserve">the </w:t>
            </w:r>
            <w:r w:rsidR="009F1025">
              <w:t>architectures covered</w:t>
            </w:r>
            <w:r w:rsidR="000A23C8">
              <w:t xml:space="preserve"> on the course</w:t>
            </w:r>
          </w:p>
        </w:tc>
        <w:tc>
          <w:tcPr>
            <w:tcW w:w="3677" w:type="dxa"/>
            <w:vAlign w:val="center"/>
          </w:tcPr>
          <w:p w14:paraId="6F445040" w14:textId="3BDF44FE" w:rsidR="00494B44" w:rsidRPr="00D80B86" w:rsidRDefault="007134E8" w:rsidP="00A70A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t xml:space="preserve">Using </w:t>
            </w:r>
            <w:r w:rsidR="00954C2E">
              <w:t>MQTT</w:t>
            </w:r>
            <w:r>
              <w:t xml:space="preserve"> to write data to </w:t>
            </w:r>
            <w:proofErr w:type="spellStart"/>
            <w:r>
              <w:t>Thingspeak</w:t>
            </w:r>
            <w:proofErr w:type="spellEnd"/>
            <w:r>
              <w:t xml:space="preserve"> Channel</w:t>
            </w:r>
            <w:r w:rsidR="00DA6AC9">
              <w:t xml:space="preserve">, </w:t>
            </w:r>
            <w:r w:rsidR="00A96A7E">
              <w:t>then API</w:t>
            </w:r>
            <w:r w:rsidR="00DA6AC9">
              <w:t xml:space="preserve"> uses IFTTT </w:t>
            </w:r>
            <w:r w:rsidR="00285BD2">
              <w:t xml:space="preserve">and </w:t>
            </w:r>
            <w:proofErr w:type="spellStart"/>
            <w:r w:rsidR="00285BD2">
              <w:t>VoiceMonkey</w:t>
            </w:r>
            <w:proofErr w:type="spellEnd"/>
            <w:r w:rsidR="00285BD2">
              <w:t xml:space="preserve"> to </w:t>
            </w:r>
            <w:r w:rsidR="005B1E35">
              <w:t>mediate between Arduino and Amazon Echo Alexa</w:t>
            </w:r>
            <w:r w:rsidR="00285BD2">
              <w:t xml:space="preserve"> (sends messages to Alexa in Kitchen when sound </w:t>
            </w:r>
            <w:r w:rsidR="00750E95">
              <w:t>is detected)</w:t>
            </w:r>
          </w:p>
        </w:tc>
        <w:tc>
          <w:tcPr>
            <w:tcW w:w="2987" w:type="dxa"/>
            <w:vAlign w:val="center"/>
          </w:tcPr>
          <w:p w14:paraId="2AC7A941" w14:textId="245C1FEE" w:rsidR="00494B44" w:rsidRDefault="008B4412" w:rsidP="00A70A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is app is a good prototype as </w:t>
            </w:r>
            <w:r w:rsidR="00EB5931">
              <w:t xml:space="preserve">it is functional and </w:t>
            </w:r>
            <w:r w:rsidR="00CF094B">
              <w:t xml:space="preserve">renders it suitable for a production system (but there would be a few tweaks to do for production including further analysis on the calibration of the sound </w:t>
            </w:r>
            <w:r w:rsidR="00CF094B">
              <w:lastRenderedPageBreak/>
              <w:t>and temperature sensor, as well as moving the test local server to production)</w:t>
            </w:r>
            <w:r w:rsidR="004A0F2F">
              <w:t>.</w:t>
            </w:r>
          </w:p>
        </w:tc>
        <w:tc>
          <w:tcPr>
            <w:tcW w:w="2643" w:type="dxa"/>
            <w:vAlign w:val="center"/>
          </w:tcPr>
          <w:p w14:paraId="1C0369F0" w14:textId="77777777" w:rsidR="00494B44" w:rsidRDefault="00494B44" w:rsidP="00A70A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A70A4B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654C413B" w:rsidR="00494B44" w:rsidRDefault="000A23C8" w:rsidP="00A70A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bove + </w:t>
            </w:r>
            <w:r w:rsidR="00B54EB4">
              <w:t>self-acquired knowledge</w:t>
            </w:r>
            <w:r w:rsidR="00882A53">
              <w:t xml:space="preserve"> of setting up a local server (XAMPP) with MySQL</w:t>
            </w:r>
            <w:r w:rsidR="00C75F7E">
              <w:t>, and using PHP scripts to read and write data from Arduino code to the MySQL database</w:t>
            </w:r>
            <w:r w:rsidR="00B54EB4">
              <w:t xml:space="preserve"> </w:t>
            </w: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A70A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A70A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  <w:vAlign w:val="center"/>
          </w:tcPr>
          <w:p w14:paraId="0EA7456B" w14:textId="77777777" w:rsidR="00494B44" w:rsidRDefault="00494B44" w:rsidP="00A70A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9E7FF" w14:textId="77777777" w:rsidR="002223BA" w:rsidRDefault="002223BA" w:rsidP="007336B7">
      <w:r>
        <w:separator/>
      </w:r>
    </w:p>
  </w:endnote>
  <w:endnote w:type="continuationSeparator" w:id="0">
    <w:p w14:paraId="28C624AB" w14:textId="77777777" w:rsidR="002223BA" w:rsidRDefault="002223BA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831CA" w14:textId="77777777" w:rsidR="002223BA" w:rsidRDefault="002223BA" w:rsidP="007336B7">
      <w:r>
        <w:separator/>
      </w:r>
    </w:p>
  </w:footnote>
  <w:footnote w:type="continuationSeparator" w:id="0">
    <w:p w14:paraId="56D97DF0" w14:textId="77777777" w:rsidR="002223BA" w:rsidRDefault="002223BA" w:rsidP="00733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D7592"/>
    <w:multiLevelType w:val="hybridMultilevel"/>
    <w:tmpl w:val="B75CE404"/>
    <w:lvl w:ilvl="0" w:tplc="386C01F6">
      <w:start w:val="3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09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21902"/>
    <w:rsid w:val="00037E85"/>
    <w:rsid w:val="00084E47"/>
    <w:rsid w:val="00085B1D"/>
    <w:rsid w:val="000A23C8"/>
    <w:rsid w:val="000A6262"/>
    <w:rsid w:val="0010574E"/>
    <w:rsid w:val="00136450"/>
    <w:rsid w:val="001B1B64"/>
    <w:rsid w:val="00214B89"/>
    <w:rsid w:val="002223BA"/>
    <w:rsid w:val="00256D65"/>
    <w:rsid w:val="0027238D"/>
    <w:rsid w:val="002727EB"/>
    <w:rsid w:val="00285BD2"/>
    <w:rsid w:val="002B0C48"/>
    <w:rsid w:val="00305BD3"/>
    <w:rsid w:val="0031587C"/>
    <w:rsid w:val="0039772B"/>
    <w:rsid w:val="003A19DB"/>
    <w:rsid w:val="003B1E69"/>
    <w:rsid w:val="003B5DCB"/>
    <w:rsid w:val="003C36F3"/>
    <w:rsid w:val="003C672E"/>
    <w:rsid w:val="00471C34"/>
    <w:rsid w:val="00494B44"/>
    <w:rsid w:val="004A0F2F"/>
    <w:rsid w:val="004F6377"/>
    <w:rsid w:val="00506065"/>
    <w:rsid w:val="0053598A"/>
    <w:rsid w:val="005717C6"/>
    <w:rsid w:val="005B1E35"/>
    <w:rsid w:val="00637126"/>
    <w:rsid w:val="00695A59"/>
    <w:rsid w:val="006C1458"/>
    <w:rsid w:val="00702262"/>
    <w:rsid w:val="00703E01"/>
    <w:rsid w:val="007134E8"/>
    <w:rsid w:val="007336B7"/>
    <w:rsid w:val="00750E95"/>
    <w:rsid w:val="007B5C3F"/>
    <w:rsid w:val="007D2A72"/>
    <w:rsid w:val="00833AC7"/>
    <w:rsid w:val="00882A53"/>
    <w:rsid w:val="008B4412"/>
    <w:rsid w:val="009256FA"/>
    <w:rsid w:val="00954C2E"/>
    <w:rsid w:val="00974AD6"/>
    <w:rsid w:val="00990775"/>
    <w:rsid w:val="009F1025"/>
    <w:rsid w:val="00A30AEB"/>
    <w:rsid w:val="00A70A4B"/>
    <w:rsid w:val="00A743F8"/>
    <w:rsid w:val="00A90507"/>
    <w:rsid w:val="00A93AEE"/>
    <w:rsid w:val="00A94A04"/>
    <w:rsid w:val="00A960B8"/>
    <w:rsid w:val="00A96A7E"/>
    <w:rsid w:val="00AA61FB"/>
    <w:rsid w:val="00B02C17"/>
    <w:rsid w:val="00B54EB4"/>
    <w:rsid w:val="00B95751"/>
    <w:rsid w:val="00BD67D8"/>
    <w:rsid w:val="00BE6993"/>
    <w:rsid w:val="00C421B2"/>
    <w:rsid w:val="00C5265C"/>
    <w:rsid w:val="00C75F7E"/>
    <w:rsid w:val="00C97648"/>
    <w:rsid w:val="00CB1F6A"/>
    <w:rsid w:val="00CC4D7F"/>
    <w:rsid w:val="00CE52DC"/>
    <w:rsid w:val="00CF094B"/>
    <w:rsid w:val="00D212FD"/>
    <w:rsid w:val="00D548CE"/>
    <w:rsid w:val="00D80B86"/>
    <w:rsid w:val="00DA1244"/>
    <w:rsid w:val="00DA6AC9"/>
    <w:rsid w:val="00DA79B2"/>
    <w:rsid w:val="00E64141"/>
    <w:rsid w:val="00E873D2"/>
    <w:rsid w:val="00E90AB8"/>
    <w:rsid w:val="00E91BDD"/>
    <w:rsid w:val="00EB5931"/>
    <w:rsid w:val="00F538BC"/>
    <w:rsid w:val="00F61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5359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598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7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PQUc7G24QuY&amp;ab_channel=AnnaBallo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annaballot/remote-work-clerk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Anna Ballot</cp:lastModifiedBy>
  <cp:revision>4</cp:revision>
  <dcterms:created xsi:type="dcterms:W3CDTF">2023-12-16T15:14:00Z</dcterms:created>
  <dcterms:modified xsi:type="dcterms:W3CDTF">2023-12-16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